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99F" w14:textId="138117D8"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1" w:date="2024-02-29T15:55:00Z">
        <w:r w:rsidR="00783ED6">
          <w:rPr>
            <w:b/>
            <w:i/>
            <w:sz w:val="28"/>
            <w:lang w:val="en-US" w:eastAsia="zh-CN"/>
          </w:rPr>
          <w:t>-r7</w:t>
        </w:r>
      </w:ins>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8E6E84" w:rsidR="001E41F3" w:rsidRPr="00084940" w:rsidRDefault="00FA4355" w:rsidP="00FB193F">
            <w:pPr>
              <w:pStyle w:val="CRCoverPage"/>
              <w:spacing w:after="0"/>
              <w:jc w:val="center"/>
              <w:rPr>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3ED6"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45ABB4" w:rsidR="001E41F3" w:rsidRPr="00200087" w:rsidRDefault="005F5288">
            <w:pPr>
              <w:pStyle w:val="CRCoverPage"/>
              <w:spacing w:after="0"/>
              <w:ind w:left="100"/>
              <w:rPr>
                <w:noProof/>
                <w:lang w:val="de-DE"/>
              </w:rPr>
            </w:pPr>
            <w:r w:rsidRPr="00200087">
              <w:rPr>
                <w:noProof/>
                <w:lang w:val="de-DE"/>
              </w:rPr>
              <w:t>Xiaomi</w:t>
            </w:r>
            <w:ins w:id="3" w:author="mi r1" w:date="2024-02-26T16:18:00Z">
              <w:r w:rsidR="00C05DDB" w:rsidRPr="00200087">
                <w:rPr>
                  <w:noProof/>
                  <w:lang w:val="de-DE"/>
                </w:rPr>
                <w:t xml:space="preserve">, Huawei, </w:t>
              </w:r>
            </w:ins>
            <w:ins w:id="4" w:author="mi r1" w:date="2024-02-26T16:25:00Z">
              <w:r w:rsidR="00DA60C6" w:rsidRPr="00200087">
                <w:rPr>
                  <w:noProof/>
                  <w:lang w:val="de-DE"/>
                </w:rPr>
                <w:t>HiSilicon</w:t>
              </w:r>
            </w:ins>
            <w:ins w:id="5" w:author="Samsung" w:date="2024-02-27T21:53:00Z">
              <w:r w:rsidR="00B4571C" w:rsidRPr="00200087">
                <w:rPr>
                  <w:noProof/>
                  <w:lang w:val="de-DE"/>
                </w:rPr>
                <w:t>, Samsung</w:t>
              </w:r>
            </w:ins>
            <w:ins w:id="6"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B730EB0" w:rsidR="008863B9" w:rsidRDefault="00783ED6">
            <w:pPr>
              <w:pStyle w:val="CRCoverPage"/>
              <w:spacing w:after="0"/>
              <w:ind w:left="100"/>
              <w:rPr>
                <w:noProof/>
              </w:rPr>
            </w:pPr>
            <w:ins w:id="7" w:author="AJ1" w:date="2024-02-29T15:55:00Z">
              <w:r>
                <w:rPr>
                  <w:noProof/>
                </w:rPr>
                <w:t>S3-240792 (merged with 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A2378C">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8"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Heading4"/>
      </w:pPr>
      <w:r>
        <w:t>6.5.</w:t>
      </w:r>
      <w:r w:rsidRPr="00A9641B">
        <w:t>3.4</w:t>
      </w:r>
      <w:r w:rsidRPr="0074082F">
        <w:tab/>
        <w:t>Revocation</w:t>
      </w:r>
      <w:bookmarkEnd w:id="8"/>
      <w:r w:rsidRPr="00A9641B">
        <w:t xml:space="preserve"> </w:t>
      </w:r>
    </w:p>
    <w:p w14:paraId="12E3FA0C" w14:textId="77777777" w:rsidR="00783ED6" w:rsidRDefault="00783ED6" w:rsidP="00783ED6">
      <w:pPr>
        <w:rPr>
          <w:ins w:id="9" w:author="AJ1" w:date="2024-02-29T15:54:00Z"/>
        </w:rPr>
      </w:pPr>
      <w:ins w:id="10" w:author="AJ1" w:date="2024-02-29T15:54:00Z">
        <w:r>
          <w:t xml:space="preserve">If the resource owner wants to revoke authorization to access a service API initiated by the AEF, the </w:t>
        </w:r>
        <w:r>
          <w:rPr>
            <w:kern w:val="2"/>
            <w:szCs w:val="24"/>
          </w:rPr>
          <w:t>CCF receives a revocation r</w:t>
        </w:r>
        <w:r>
          <w:rPr>
            <w:lang w:eastAsia="ja-JP"/>
          </w:rPr>
          <w:t>equest message</w:t>
        </w:r>
        <w:r>
          <w:rPr>
            <w:kern w:val="2"/>
            <w:szCs w:val="24"/>
          </w:rPr>
          <w:t xml:space="preserve"> from the UE, resource owner client, web page, etc</w:t>
        </w:r>
        <w:r>
          <w:t>., which triggers the revocation of the API Invoker authorization.</w:t>
        </w:r>
      </w:ins>
    </w:p>
    <w:p w14:paraId="4EFC513C" w14:textId="77777777" w:rsidR="00783ED6" w:rsidRDefault="00783ED6" w:rsidP="00783ED6">
      <w:pPr>
        <w:pStyle w:val="NO"/>
        <w:rPr>
          <w:ins w:id="11" w:author="AJ1" w:date="2024-02-29T15:54:00Z"/>
        </w:rPr>
      </w:pPr>
      <w:ins w:id="12" w:author="AJ1" w:date="2024-02-29T15:54:00Z">
        <w:r>
          <w:t xml:space="preserve">NOTE: How CCF obtains the information to trigger for revoking API invoker authorization is out of the scope of this specification. </w:t>
        </w:r>
      </w:ins>
    </w:p>
    <w:p w14:paraId="77BD45F7" w14:textId="77777777" w:rsidR="00783ED6" w:rsidRDefault="00783ED6" w:rsidP="00B003F6">
      <w:pPr>
        <w:rPr>
          <w:ins w:id="13" w:author="AJ1" w:date="2024-02-29T15:55:00Z"/>
        </w:rPr>
      </w:pPr>
      <w:ins w:id="14" w:author="AJ1" w:date="2024-02-29T15:54:00Z">
        <w:r>
          <w:t xml:space="preserve">The </w:t>
        </w:r>
        <w:r>
          <w:rPr>
            <w:lang w:eastAsia="zh-CN"/>
          </w:rPr>
          <w:t xml:space="preserve">CCF initiates the </w:t>
        </w:r>
        <w:r>
          <w:t>Authorization Revocation Request message as d</w:t>
        </w:r>
        <w:r>
          <w:rPr>
            <w:lang w:eastAsia="zh-CN"/>
          </w:rPr>
          <w:t xml:space="preserve">efined in clause 8.23.4 of TS 23.222 [3] with </w:t>
        </w:r>
        <w:r>
          <w:t xml:space="preserve">additional information that can identify the RNAA-related token </w:t>
        </w:r>
      </w:ins>
      <w:ins w:id="15" w:author="mi r3" w:date="2024-02-28T21:42:00Z">
        <w:r w:rsidR="00C362FE">
          <w:t>(e.g., the resource owner ID</w:t>
        </w:r>
      </w:ins>
      <w:ins w:id="16" w:author="Samsung-r4" w:date="2024-02-29T16:15:00Z">
        <w:r w:rsidR="0098378F">
          <w:t>, API, etc.</w:t>
        </w:r>
      </w:ins>
      <w:ins w:id="17" w:author="mi r3" w:date="2024-02-28T21:42:00Z">
        <w:r w:rsidR="00C362FE">
          <w:t>)</w:t>
        </w:r>
      </w:ins>
      <w:ins w:id="18" w:author="AJ" w:date="2024-02-28T19:05:00Z">
        <w:r w:rsidR="002C0C7F">
          <w:t xml:space="preserve">. </w:t>
        </w:r>
      </w:ins>
    </w:p>
    <w:p w14:paraId="424A3BD1" w14:textId="77777777" w:rsidR="00783ED6" w:rsidRDefault="0098378F" w:rsidP="00B003F6">
      <w:pPr>
        <w:rPr>
          <w:ins w:id="19" w:author="AJ1" w:date="2024-02-29T15:56:00Z"/>
        </w:rPr>
      </w:pPr>
      <w:ins w:id="20" w:author="Samsung-r4" w:date="2024-02-29T16:14:00Z">
        <w:r>
          <w:t>AEF, storing the revocation information, shall check whether the token presented by an API invoker is revoked or not, before responding to the API invoker</w:t>
        </w:r>
      </w:ins>
      <w:ins w:id="21" w:author="Samsung-r4" w:date="2024-02-29T16:15:00Z">
        <w:r>
          <w:t xml:space="preserve">’s invocation request. </w:t>
        </w:r>
      </w:ins>
      <w:ins w:id="22" w:author="AJ" w:date="2024-02-28T19:05:00Z">
        <w:r w:rsidR="002C0C7F">
          <w:t xml:space="preserve">Further, if AEF invalidates the authorization of the API invoker, the </w:t>
        </w:r>
        <w:r w:rsidR="002C0C7F" w:rsidRPr="000C4FE1">
          <w:t>invalidate</w:t>
        </w:r>
        <w:r w:rsidR="002C0C7F">
          <w:t xml:space="preserve">d authorization is for the resource owner/UE corresponding to the </w:t>
        </w:r>
      </w:ins>
      <w:ins w:id="23" w:author="mi r3" w:date="2024-02-28T21:43:00Z">
        <w:r w:rsidR="00C362FE">
          <w:t xml:space="preserve">resource owner ID (i.e. the </w:t>
        </w:r>
      </w:ins>
      <w:ins w:id="24" w:author="AJ" w:date="2024-02-28T19:05:00Z">
        <w:r w:rsidR="002C0C7F">
          <w:t>GPSI</w:t>
        </w:r>
      </w:ins>
      <w:ins w:id="25" w:author="mi r3" w:date="2024-02-28T21:43:00Z">
        <w:r w:rsidR="00C362FE">
          <w:t>)</w:t>
        </w:r>
      </w:ins>
      <w:ins w:id="26" w:author="AJ" w:date="2024-02-28T19:05:00Z">
        <w:r w:rsidR="002C0C7F">
          <w:t xml:space="preserve">. </w:t>
        </w:r>
      </w:ins>
    </w:p>
    <w:p w14:paraId="41D00D8B" w14:textId="1D8F9F03" w:rsidR="0026476C" w:rsidRDefault="002C0C7F" w:rsidP="00B003F6">
      <w:pPr>
        <w:rPr>
          <w:ins w:id="27" w:author="AJ" w:date="2024-02-28T19:07:00Z"/>
        </w:rPr>
      </w:pPr>
      <w:ins w:id="28" w:author="AJ" w:date="2024-02-28T19:05:00Z">
        <w:r>
          <w:t xml:space="preserve">The </w:t>
        </w:r>
      </w:ins>
      <w:ins w:id="29" w:author="AJ1" w:date="2024-02-29T15:59:00Z">
        <w:r w:rsidR="00283AFB">
          <w:t xml:space="preserve">CCF provided </w:t>
        </w:r>
      </w:ins>
      <w:ins w:id="30" w:author="AJ" w:date="2024-02-28T19:05:00Z">
        <w:r>
          <w:rPr>
            <w:lang w:eastAsia="zh-CN"/>
          </w:rPr>
          <w:t xml:space="preserve">notification message to the API invoker shall include </w:t>
        </w:r>
        <w:r>
          <w:t>information that can identify RNAA-related tokens</w:t>
        </w:r>
        <w:r w:rsidRPr="00C378A1">
          <w:t>.</w:t>
        </w:r>
      </w:ins>
    </w:p>
    <w:p w14:paraId="567AA8C4" w14:textId="77777777" w:rsidR="002C0C7F" w:rsidRDefault="002C0C7F" w:rsidP="00B003F6">
      <w:pPr>
        <w:rPr>
          <w:ins w:id="31" w:author="AJ" w:date="2024-02-28T18:50:00Z"/>
        </w:rPr>
      </w:pPr>
    </w:p>
    <w:p w14:paraId="5E23FFC7" w14:textId="428DB815" w:rsidR="00450299" w:rsidRDefault="00450299" w:rsidP="00442D81">
      <w:pPr>
        <w:ind w:left="720"/>
      </w:pPr>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A2378C">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EB2D9" w14:textId="77777777" w:rsidR="00A2378C" w:rsidRDefault="00A2378C">
      <w:r>
        <w:separator/>
      </w:r>
    </w:p>
  </w:endnote>
  <w:endnote w:type="continuationSeparator" w:id="0">
    <w:p w14:paraId="32BDBE76" w14:textId="77777777" w:rsidR="00A2378C" w:rsidRDefault="00A23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2EAB" w14:textId="77777777" w:rsidR="00A2378C" w:rsidRDefault="00A2378C">
      <w:r>
        <w:separator/>
      </w:r>
    </w:p>
  </w:footnote>
  <w:footnote w:type="continuationSeparator" w:id="0">
    <w:p w14:paraId="101ADBE8" w14:textId="77777777" w:rsidR="00A2378C" w:rsidRDefault="00A23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325196">
    <w:abstractNumId w:val="2"/>
  </w:num>
  <w:num w:numId="2" w16cid:durableId="1051153129">
    <w:abstractNumId w:val="1"/>
  </w:num>
  <w:num w:numId="3" w16cid:durableId="1501239595">
    <w:abstractNumId w:val="0"/>
  </w:num>
  <w:num w:numId="4" w16cid:durableId="43464318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AJ1">
    <w15:presenceInfo w15:providerId="None" w15:userId="AJ1"/>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Samsung-r4">
    <w15:presenceInfo w15:providerId="None" w15:userId="Samsung-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3AFB"/>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42D81"/>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E21FB"/>
    <w:rsid w:val="00700B91"/>
    <w:rsid w:val="007151F7"/>
    <w:rsid w:val="0072578E"/>
    <w:rsid w:val="0075135D"/>
    <w:rsid w:val="00783ED6"/>
    <w:rsid w:val="00785599"/>
    <w:rsid w:val="00792342"/>
    <w:rsid w:val="007977A8"/>
    <w:rsid w:val="007B512A"/>
    <w:rsid w:val="007C2097"/>
    <w:rsid w:val="007D6A07"/>
    <w:rsid w:val="007F1A85"/>
    <w:rsid w:val="007F7259"/>
    <w:rsid w:val="008040A8"/>
    <w:rsid w:val="00806FCB"/>
    <w:rsid w:val="008279FA"/>
    <w:rsid w:val="008626E7"/>
    <w:rsid w:val="00870EE7"/>
    <w:rsid w:val="00880A55"/>
    <w:rsid w:val="00883C05"/>
    <w:rsid w:val="008863B9"/>
    <w:rsid w:val="0088765D"/>
    <w:rsid w:val="00887DA0"/>
    <w:rsid w:val="008A0821"/>
    <w:rsid w:val="008A45A6"/>
    <w:rsid w:val="008B3F87"/>
    <w:rsid w:val="008B7764"/>
    <w:rsid w:val="008D39FE"/>
    <w:rsid w:val="008E41C8"/>
    <w:rsid w:val="008F3789"/>
    <w:rsid w:val="008F45B5"/>
    <w:rsid w:val="008F686C"/>
    <w:rsid w:val="009104B7"/>
    <w:rsid w:val="009148DE"/>
    <w:rsid w:val="00922903"/>
    <w:rsid w:val="00941E30"/>
    <w:rsid w:val="00971514"/>
    <w:rsid w:val="009777D9"/>
    <w:rsid w:val="0098378F"/>
    <w:rsid w:val="00991B88"/>
    <w:rsid w:val="009A5753"/>
    <w:rsid w:val="009A579D"/>
    <w:rsid w:val="009B5781"/>
    <w:rsid w:val="009E3297"/>
    <w:rsid w:val="009E7BA8"/>
    <w:rsid w:val="009F734F"/>
    <w:rsid w:val="00A1069F"/>
    <w:rsid w:val="00A2378C"/>
    <w:rsid w:val="00A246B6"/>
    <w:rsid w:val="00A47E70"/>
    <w:rsid w:val="00A50CF0"/>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90C9B"/>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Revision">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9301502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5FED2-423D-42B1-B988-C80230F8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530</Words>
  <Characters>3341</Characters>
  <Application>Microsoft Office Word</Application>
  <DocSecurity>0</DocSecurity>
  <Lines>27</Lines>
  <Paragraphs>7</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8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1</cp:lastModifiedBy>
  <cp:revision>4</cp:revision>
  <cp:lastPrinted>1899-12-31T23:00:00Z</cp:lastPrinted>
  <dcterms:created xsi:type="dcterms:W3CDTF">2024-02-29T14:59:00Z</dcterms:created>
  <dcterms:modified xsi:type="dcterms:W3CDTF">2024-02-2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